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AE2C7" w14:textId="77777777" w:rsidR="005D0FF9" w:rsidRDefault="005D0FF9" w:rsidP="005D0FF9">
      <w:r>
        <w:t>First and Last Name</w:t>
      </w:r>
      <w:r>
        <w:tab/>
        <w:t>SSN</w:t>
      </w:r>
      <w:r>
        <w:tab/>
        <w:t>Credit Card Number</w:t>
      </w:r>
      <w:r>
        <w:tab/>
        <w:t>First and Last Name</w:t>
      </w:r>
      <w:r>
        <w:tab/>
        <w:t>SSN</w:t>
      </w:r>
      <w:r>
        <w:tab/>
        <w:t>Credit Card Number</w:t>
      </w:r>
      <w:r>
        <w:tab/>
        <w:t>First and Last Name</w:t>
      </w:r>
      <w:r>
        <w:tab/>
        <w:t>SSN</w:t>
      </w:r>
      <w:r>
        <w:tab/>
        <w:t>Credit Card Number</w:t>
      </w:r>
      <w:r>
        <w:tab/>
        <w:t>First and Last Name</w:t>
      </w:r>
      <w:r>
        <w:tab/>
        <w:t>SSN</w:t>
      </w:r>
      <w:r>
        <w:tab/>
        <w:t>Credit Card Number</w:t>
      </w:r>
      <w:r>
        <w:tab/>
        <w:t>First and Last Name</w:t>
      </w:r>
      <w:r>
        <w:tab/>
        <w:t>SSN</w:t>
      </w:r>
      <w:r>
        <w:tab/>
        <w:t>Credit Card Number</w:t>
      </w:r>
      <w:r>
        <w:tab/>
        <w:t>First and Last Name</w:t>
      </w:r>
      <w:r>
        <w:tab/>
        <w:t>SSN</w:t>
      </w:r>
      <w:r>
        <w:tab/>
        <w:t>Credit Card Number</w:t>
      </w:r>
    </w:p>
    <w:p w14:paraId="36FAE2C8" w14:textId="77777777" w:rsidR="005D0FF9" w:rsidRDefault="005D0FF9" w:rsidP="005D0FF9">
      <w:r>
        <w:tab/>
      </w:r>
      <w:r>
        <w:tab/>
        <w:t>Visa MC AMEX</w:t>
      </w:r>
      <w:r>
        <w:tab/>
      </w:r>
      <w:r>
        <w:tab/>
      </w:r>
      <w:r>
        <w:tab/>
        <w:t>Visa MC AMEX</w:t>
      </w:r>
      <w:r>
        <w:tab/>
      </w:r>
      <w:r>
        <w:tab/>
      </w:r>
      <w:r>
        <w:tab/>
        <w:t>Visa MC AMEX</w:t>
      </w:r>
      <w:r>
        <w:tab/>
      </w:r>
      <w:r>
        <w:tab/>
      </w:r>
      <w:r>
        <w:tab/>
        <w:t>Visa MC AMEX</w:t>
      </w:r>
      <w:r>
        <w:tab/>
      </w:r>
      <w:r>
        <w:tab/>
      </w:r>
      <w:r>
        <w:tab/>
        <w:t>Visa MC AMEX</w:t>
      </w:r>
      <w:r>
        <w:tab/>
      </w:r>
      <w:r>
        <w:tab/>
      </w:r>
      <w:r>
        <w:tab/>
        <w:t>Visa MC AMEX</w:t>
      </w:r>
    </w:p>
    <w:p w14:paraId="36FAE2C9" w14:textId="77777777" w:rsidR="005D0FF9" w:rsidRDefault="005D0FF9" w:rsidP="005D0FF9">
      <w:bookmarkStart w:id="0" w:name="OLE_LINK1"/>
      <w:r>
        <w:t>Robert Aragon</w:t>
      </w:r>
      <w:r>
        <w:tab/>
        <w:t>489-36-8350</w:t>
      </w:r>
      <w:r>
        <w:tab/>
        <w:t>4929-3813-3266-4295</w:t>
      </w:r>
      <w:r>
        <w:tab/>
        <w:t>Robert Aragon</w:t>
      </w:r>
      <w:r>
        <w:tab/>
        <w:t>489-36-8351</w:t>
      </w:r>
      <w:r>
        <w:tab/>
        <w:t>4929-3813-3266-4296</w:t>
      </w:r>
      <w:r>
        <w:tab/>
        <w:t>Robert Aragon</w:t>
      </w:r>
      <w:r>
        <w:tab/>
        <w:t>489-36-8352</w:t>
      </w:r>
      <w:r>
        <w:tab/>
        <w:t>4929-3813-3266-4297</w:t>
      </w:r>
      <w:r>
        <w:tab/>
        <w:t>Robert Aragon</w:t>
      </w:r>
      <w:r>
        <w:tab/>
        <w:t>489-36-8353</w:t>
      </w:r>
      <w:r>
        <w:tab/>
        <w:t>4929-3813-3266-4298</w:t>
      </w:r>
      <w:r>
        <w:tab/>
        <w:t>Robert Aragon</w:t>
      </w:r>
      <w:r>
        <w:tab/>
        <w:t>489-36-8354</w:t>
      </w:r>
      <w:r>
        <w:tab/>
        <w:t>4929-3813-3266-4299</w:t>
      </w:r>
      <w:r>
        <w:tab/>
        <w:t>Robert Aragon</w:t>
      </w:r>
      <w:bookmarkStart w:id="1" w:name="OLE_LINK2"/>
      <w:r>
        <w:tab/>
        <w:t>489-36-8355</w:t>
      </w:r>
      <w:r>
        <w:tab/>
        <w:t>4929-3813-3266-4300</w:t>
      </w:r>
    </w:p>
    <w:p w14:paraId="36FAE2CA" w14:textId="77777777" w:rsidR="005D0FF9" w:rsidRDefault="005D0FF9" w:rsidP="005D0FF9">
      <w:r>
        <w:t>Ashley Borden</w:t>
      </w:r>
      <w:r>
        <w:tab/>
        <w:t>514-14-8905</w:t>
      </w:r>
      <w:r>
        <w:tab/>
        <w:t>5370-4638-8881-3020</w:t>
      </w:r>
      <w:r>
        <w:tab/>
        <w:t>Ashley Borden</w:t>
      </w:r>
      <w:r>
        <w:tab/>
        <w:t>514-14-8906</w:t>
      </w:r>
      <w:r>
        <w:tab/>
        <w:t>5370-4638-8881-3021</w:t>
      </w:r>
      <w:r>
        <w:tab/>
        <w:t>Ashley Borden</w:t>
      </w:r>
      <w:r>
        <w:tab/>
        <w:t>514-14-8907</w:t>
      </w:r>
      <w:r>
        <w:tab/>
        <w:t>5370-4638-8881-3022</w:t>
      </w:r>
      <w:r>
        <w:tab/>
        <w:t>Ashley Borden</w:t>
      </w:r>
      <w:r>
        <w:tab/>
        <w:t>514-14-8908</w:t>
      </w:r>
      <w:r>
        <w:tab/>
        <w:t>5370-4638-8881-3023</w:t>
      </w:r>
      <w:r>
        <w:tab/>
        <w:t>Ashley Borden</w:t>
      </w:r>
      <w:r>
        <w:tab/>
        <w:t>514-14-8909</w:t>
      </w:r>
      <w:r>
        <w:tab/>
        <w:t>5370-4638-8881-3024</w:t>
      </w:r>
      <w:r>
        <w:tab/>
        <w:t>Ashley Borden</w:t>
      </w:r>
      <w:r>
        <w:tab/>
        <w:t>514-14-8910</w:t>
      </w:r>
      <w:r>
        <w:tab/>
        <w:t>5370-4638-8881-3025</w:t>
      </w:r>
    </w:p>
    <w:p w14:paraId="36FAE2CB" w14:textId="77777777" w:rsidR="005D0FF9" w:rsidRDefault="005D0FF9" w:rsidP="005D0FF9">
      <w:r>
        <w:t>Thomas Conley</w:t>
      </w:r>
      <w:r>
        <w:tab/>
        <w:t>690-05-5315</w:t>
      </w:r>
      <w:r>
        <w:tab/>
        <w:t>4916-4811-5814-8111</w:t>
      </w:r>
      <w:r>
        <w:tab/>
        <w:t>Thomas Conley</w:t>
      </w:r>
      <w:r>
        <w:tab/>
      </w:r>
      <w:bookmarkEnd w:id="1"/>
      <w:r>
        <w:t>690-05-5316</w:t>
      </w:r>
      <w:r>
        <w:tab/>
        <w:t>4916-4811-5814-8112</w:t>
      </w:r>
      <w:r>
        <w:tab/>
        <w:t>Thomas Conley</w:t>
      </w:r>
      <w:r>
        <w:tab/>
        <w:t>690-05-5317</w:t>
      </w:r>
      <w:r>
        <w:tab/>
        <w:t>4916-4811-5814-8113</w:t>
      </w:r>
      <w:r>
        <w:tab/>
        <w:t>Thomas Conley</w:t>
      </w:r>
      <w:r>
        <w:tab/>
        <w:t>690-05-5318</w:t>
      </w:r>
      <w:r>
        <w:tab/>
        <w:t>4916-4811-5814-8114</w:t>
      </w:r>
      <w:r>
        <w:tab/>
        <w:t>Thomas Conley</w:t>
      </w:r>
      <w:r>
        <w:tab/>
        <w:t>690-05-5319</w:t>
      </w:r>
      <w:r>
        <w:tab/>
        <w:t>4916-4811</w:t>
      </w:r>
      <w:bookmarkEnd w:id="0"/>
      <w:r>
        <w:t>-5814-8115</w:t>
      </w:r>
      <w:r>
        <w:tab/>
        <w:t>Thomas Conley</w:t>
      </w:r>
      <w:r>
        <w:tab/>
        <w:t>690-05-5320</w:t>
      </w:r>
      <w:r>
        <w:tab/>
        <w:t>4916-4811-5814-8116</w:t>
      </w:r>
    </w:p>
    <w:p w14:paraId="36FAE2CC" w14:textId="77777777" w:rsidR="005D0FF9" w:rsidRDefault="005D0FF9" w:rsidP="005D0FF9">
      <w:r>
        <w:t>Susan Davis</w:t>
      </w:r>
      <w:r>
        <w:tab/>
        <w:t>421-37-1396</w:t>
      </w:r>
      <w:r>
        <w:tab/>
        <w:t>4916-4034-9269-8783</w:t>
      </w:r>
      <w:r>
        <w:tab/>
        <w:t>Susan Davis</w:t>
      </w:r>
      <w:r>
        <w:tab/>
        <w:t>421-37-1397</w:t>
      </w:r>
      <w:r>
        <w:tab/>
        <w:t>4916-4034-9269-8784</w:t>
      </w:r>
      <w:r>
        <w:tab/>
        <w:t>Susan Davis</w:t>
      </w:r>
      <w:r>
        <w:tab/>
        <w:t>421-37-1398</w:t>
      </w:r>
      <w:r>
        <w:tab/>
        <w:t>4916-4034-9269-8785</w:t>
      </w:r>
      <w:r>
        <w:tab/>
        <w:t>Susan Davis</w:t>
      </w:r>
      <w:r>
        <w:tab/>
        <w:t>421-37-1399</w:t>
      </w:r>
      <w:r>
        <w:tab/>
        <w:t>4916-4034-9269-8786</w:t>
      </w:r>
      <w:r>
        <w:tab/>
        <w:t>Susan Davis</w:t>
      </w:r>
      <w:r>
        <w:tab/>
        <w:t>421-37-1400</w:t>
      </w:r>
      <w:r>
        <w:tab/>
        <w:t>4916-4034-9269-8787</w:t>
      </w:r>
      <w:r>
        <w:tab/>
        <w:t>Susan Davis</w:t>
      </w:r>
      <w:r>
        <w:tab/>
        <w:t>421-37-1401</w:t>
      </w:r>
      <w:r>
        <w:tab/>
        <w:t>4916-4034-9269-8788</w:t>
      </w:r>
    </w:p>
    <w:p w14:paraId="36FAE2CD" w14:textId="77777777" w:rsidR="005D0FF9" w:rsidRDefault="005D0FF9" w:rsidP="005D0FF9">
      <w:r>
        <w:t>Christopher Diaz</w:t>
      </w:r>
      <w:r>
        <w:tab/>
        <w:t>458-02-6124</w:t>
      </w:r>
      <w:r>
        <w:tab/>
        <w:t>5299-1561-5689-1938</w:t>
      </w:r>
      <w:r>
        <w:tab/>
        <w:t>Christopher Diaz</w:t>
      </w:r>
      <w:r>
        <w:tab/>
        <w:t>458-02-6125</w:t>
      </w:r>
      <w:r>
        <w:tab/>
        <w:t>5299-1561-5689-1939</w:t>
      </w:r>
      <w:r>
        <w:tab/>
        <w:t>Christopher Diaz</w:t>
      </w:r>
      <w:r>
        <w:tab/>
        <w:t>458-02-6126</w:t>
      </w:r>
      <w:r>
        <w:tab/>
        <w:t>5299-1561-5689-1940</w:t>
      </w:r>
      <w:r>
        <w:tab/>
        <w:t>Christopher Diaz</w:t>
      </w:r>
      <w:r>
        <w:tab/>
        <w:t>458-02-6127</w:t>
      </w:r>
      <w:r>
        <w:tab/>
        <w:t>5299-1561-5689-1941</w:t>
      </w:r>
      <w:r>
        <w:tab/>
        <w:t>Christopher Diaz</w:t>
      </w:r>
      <w:r>
        <w:tab/>
        <w:t>458-02-6128</w:t>
      </w:r>
      <w:r>
        <w:tab/>
        <w:t>5299-1561-5689-1942</w:t>
      </w:r>
      <w:r>
        <w:tab/>
        <w:t>Christopher Diaz</w:t>
      </w:r>
      <w:r>
        <w:tab/>
        <w:t>458-02-6129</w:t>
      </w:r>
      <w:r>
        <w:tab/>
        <w:t>5299-1561-5689-1943</w:t>
      </w:r>
    </w:p>
    <w:p w14:paraId="36FAE2CE" w14:textId="77777777" w:rsidR="005D0FF9" w:rsidRDefault="005D0FF9" w:rsidP="005D0FF9">
      <w:r>
        <w:t>Rick Edwards</w:t>
      </w:r>
      <w:r>
        <w:tab/>
        <w:t>612-20-6832</w:t>
      </w:r>
      <w:r>
        <w:tab/>
        <w:t>5293-8502-0071-3058</w:t>
      </w:r>
      <w:r>
        <w:tab/>
        <w:t>Rick Edwards</w:t>
      </w:r>
      <w:r>
        <w:tab/>
        <w:t>612-20-6833</w:t>
      </w:r>
      <w:r>
        <w:tab/>
        <w:t>5293-8502-0071-3059</w:t>
      </w:r>
      <w:r>
        <w:tab/>
        <w:t>Rick Edwards</w:t>
      </w:r>
      <w:r>
        <w:tab/>
        <w:t>612-20-6834</w:t>
      </w:r>
      <w:r>
        <w:tab/>
        <w:t>5293-8502-0071-3060</w:t>
      </w:r>
      <w:r>
        <w:tab/>
        <w:t>Rick Edwards</w:t>
      </w:r>
      <w:r>
        <w:tab/>
        <w:t>612-20-6835</w:t>
      </w:r>
      <w:r>
        <w:tab/>
        <w:t>5293-8502-0071-3061</w:t>
      </w:r>
      <w:r>
        <w:tab/>
        <w:t>Rick Edwards</w:t>
      </w:r>
      <w:r>
        <w:tab/>
        <w:t>612-20-6836</w:t>
      </w:r>
      <w:r>
        <w:tab/>
        <w:t>5293-8502-0071-3062</w:t>
      </w:r>
      <w:r>
        <w:tab/>
        <w:t>Rick Edwards</w:t>
      </w:r>
      <w:r>
        <w:tab/>
        <w:t>612-20-6837</w:t>
      </w:r>
      <w:r>
        <w:tab/>
        <w:t>5293-8502-0071-3063</w:t>
      </w:r>
    </w:p>
    <w:p w14:paraId="36FAE2CF" w14:textId="77777777" w:rsidR="005D0FF9" w:rsidRDefault="005D0FF9" w:rsidP="005D0FF9">
      <w:r>
        <w:t>Victor Faulkner</w:t>
      </w:r>
      <w:r>
        <w:tab/>
        <w:t>300-62-3266</w:t>
      </w:r>
      <w:r>
        <w:tab/>
        <w:t>5548-0246-6336-5664</w:t>
      </w:r>
      <w:r>
        <w:tab/>
        <w:t>Victor Faulkner</w:t>
      </w:r>
      <w:r>
        <w:tab/>
        <w:t>300-62-3267</w:t>
      </w:r>
      <w:r>
        <w:tab/>
        <w:t>5548-0246-6336-5665</w:t>
      </w:r>
      <w:r>
        <w:tab/>
        <w:t>Victor Faulkner</w:t>
      </w:r>
      <w:r>
        <w:tab/>
        <w:t>300-62-3268</w:t>
      </w:r>
      <w:r>
        <w:tab/>
        <w:t>5548-0246-6336-5666</w:t>
      </w:r>
      <w:r>
        <w:tab/>
        <w:t>Victor Faulkner</w:t>
      </w:r>
      <w:r>
        <w:tab/>
        <w:t>300-62-3269</w:t>
      </w:r>
      <w:r>
        <w:tab/>
        <w:t>5548-0246-6336-5667</w:t>
      </w:r>
      <w:r>
        <w:tab/>
        <w:t>Victor Faulkner</w:t>
      </w:r>
      <w:r>
        <w:tab/>
        <w:t>300-62-3270</w:t>
      </w:r>
      <w:r>
        <w:tab/>
        <w:t>5548-0246-6336-5668</w:t>
      </w:r>
      <w:r>
        <w:tab/>
        <w:t>Victor Faulkner</w:t>
      </w:r>
      <w:r>
        <w:tab/>
        <w:t>300-62-3271</w:t>
      </w:r>
      <w:r>
        <w:tab/>
        <w:t>5548-0246-6336-5669</w:t>
      </w:r>
    </w:p>
    <w:p w14:paraId="36FAE2D0" w14:textId="77777777" w:rsidR="005D0FF9" w:rsidRDefault="005D0FF9" w:rsidP="005D0FF9">
      <w:r>
        <w:t>Lisa Garrison</w:t>
      </w:r>
      <w:r>
        <w:tab/>
        <w:t>660-03-8360</w:t>
      </w:r>
      <w:r>
        <w:tab/>
        <w:t>4539-5385-7425-5825</w:t>
      </w:r>
      <w:r>
        <w:tab/>
        <w:t>Lisa Garrison</w:t>
      </w:r>
      <w:r>
        <w:tab/>
        <w:t>660-03-8361</w:t>
      </w:r>
      <w:r>
        <w:tab/>
        <w:t>4539-5385-7425-5826</w:t>
      </w:r>
      <w:r>
        <w:tab/>
        <w:t>Lisa Garrison</w:t>
      </w:r>
      <w:r>
        <w:tab/>
        <w:t>660-03-8362</w:t>
      </w:r>
      <w:r>
        <w:tab/>
        <w:t>4539-5385-7425-5827</w:t>
      </w:r>
      <w:r>
        <w:tab/>
        <w:t>Lisa Garrison</w:t>
      </w:r>
      <w:r>
        <w:tab/>
        <w:t>660-03-8363</w:t>
      </w:r>
      <w:r>
        <w:tab/>
        <w:t>4539-5385-7425-5828</w:t>
      </w:r>
      <w:r>
        <w:tab/>
        <w:t>Lisa Garrison</w:t>
      </w:r>
      <w:r>
        <w:tab/>
        <w:t>660-03-8364</w:t>
      </w:r>
      <w:r>
        <w:tab/>
        <w:t>4539-5385-7425-5829</w:t>
      </w:r>
      <w:r>
        <w:tab/>
        <w:t>Lisa Garrison</w:t>
      </w:r>
      <w:r>
        <w:tab/>
        <w:t>660-03-8365</w:t>
      </w:r>
      <w:r>
        <w:tab/>
        <w:t>4539-5385-7425-5830</w:t>
      </w:r>
    </w:p>
    <w:p w14:paraId="36FAE2D1" w14:textId="77777777" w:rsidR="005D0FF9" w:rsidRDefault="005D0FF9" w:rsidP="005D0FF9"/>
    <w:p w14:paraId="36FAE2D2" w14:textId="77777777" w:rsidR="005D0FF9" w:rsidRDefault="005D0FF9" w:rsidP="005D0FF9"/>
    <w:p w14:paraId="36FAE2D3" w14:textId="77777777" w:rsidR="005D0FF9" w:rsidRDefault="005D0FF9" w:rsidP="005D0FF9"/>
    <w:p w14:paraId="36FAE2D4" w14:textId="77777777" w:rsidR="005D0FF9" w:rsidRDefault="005D0FF9" w:rsidP="005D0FF9"/>
    <w:p w14:paraId="36FAE2D5" w14:textId="77777777" w:rsidR="005D0FF9" w:rsidRDefault="005D0FF9" w:rsidP="005D0FF9">
      <w:r>
        <w:rPr>
          <w:noProof/>
        </w:rPr>
        <w:drawing>
          <wp:inline distT="0" distB="0" distL="0" distR="0" wp14:anchorId="36FAE2DB" wp14:editId="36FAE2DC">
            <wp:extent cx="5943600" cy="5943600"/>
            <wp:effectExtent l="0" t="0" r="0" b="0"/>
            <wp:docPr id="4" name="Picture 4" descr="http://www.eliteprospectzone.com/files/test-dat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eliteprospectzone.com/files/test-dates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AE2D6" w14:textId="77777777" w:rsidR="005D0FF9" w:rsidRDefault="005D0FF9" w:rsidP="005D0FF9">
      <w:r>
        <w:rPr>
          <w:noProof/>
        </w:rPr>
        <w:lastRenderedPageBreak/>
        <w:drawing>
          <wp:inline distT="0" distB="0" distL="0" distR="0" wp14:anchorId="36FAE2DD" wp14:editId="36FAE2DE">
            <wp:extent cx="5943600" cy="5943600"/>
            <wp:effectExtent l="0" t="0" r="0" b="0"/>
            <wp:docPr id="3" name="Picture 3" descr="https://upload.wikimedia.org/wikipedia/commons/thumb/e/ec/Raven_Matrix.svg/2000px-Raven_Matrix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upload.wikimedia.org/wikipedia/commons/thumb/e/ec/Raven_Matrix.svg/2000px-Raven_Matrix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AE2D7" w14:textId="77777777" w:rsidR="005D0FF9" w:rsidRDefault="005D0FF9" w:rsidP="005D0FF9">
      <w:r>
        <w:rPr>
          <w:noProof/>
        </w:rPr>
        <w:lastRenderedPageBreak/>
        <w:drawing>
          <wp:inline distT="0" distB="0" distL="0" distR="0" wp14:anchorId="36FAE2DF" wp14:editId="36FAE2E0">
            <wp:extent cx="5943600" cy="2419350"/>
            <wp:effectExtent l="0" t="0" r="0" b="0"/>
            <wp:docPr id="2" name="Picture 2" descr="http://www.bealecorner.org/red/test-patterns/Zone720-sine-g22-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www.bealecorner.org/red/test-patterns/Zone720-sine-g22-b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AE2D8" w14:textId="77777777" w:rsidR="005D0FF9" w:rsidRDefault="005D0FF9" w:rsidP="005D0FF9">
      <w:r>
        <w:rPr>
          <w:noProof/>
        </w:rPr>
        <w:lastRenderedPageBreak/>
        <w:drawing>
          <wp:inline distT="0" distB="0" distL="0" distR="0" wp14:anchorId="36FAE2E1" wp14:editId="36FAE2E2">
            <wp:extent cx="5943600" cy="5943600"/>
            <wp:effectExtent l="0" t="0" r="0" b="0"/>
            <wp:docPr id="1" name="Picture 1" descr="https://upload.wikimedia.org/wikipedia/commons/thumb/d/d7/Desktop_computer_clipart_-_Yellow_theme.svg/2000px-Desktop_computer_clipart_-_Yellow_them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upload.wikimedia.org/wikipedia/commons/thumb/d/d7/Desktop_computer_clipart_-_Yellow_theme.svg/2000px-Desktop_computer_clipart_-_Yellow_theme.svg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AE2D9" w14:textId="77777777" w:rsidR="005D0FF9" w:rsidRDefault="005D0FF9" w:rsidP="005D0FF9"/>
    <w:p w14:paraId="36FAE2DA" w14:textId="77777777" w:rsidR="00193E3E" w:rsidRDefault="00193E3E"/>
    <w:sectPr w:rsidR="00193E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jGwNDUwNTazNDNV0lEKTi0uzszPAykwqgUAmKcvWiwAAAA="/>
  </w:docVars>
  <w:rsids>
    <w:rsidRoot w:val="0062212B"/>
    <w:rsid w:val="00193E3E"/>
    <w:rsid w:val="005D0FF9"/>
    <w:rsid w:val="0062212B"/>
    <w:rsid w:val="00773EA9"/>
    <w:rsid w:val="0084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AE2C7"/>
  <w15:chartTrackingRefBased/>
  <w15:docId w15:val="{2A7881A3-41E9-47E4-8F8A-96CBA1C07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FF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2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8DF731E751244B957C2362E44676B4" ma:contentTypeVersion="12" ma:contentTypeDescription="Create a new document." ma:contentTypeScope="" ma:versionID="bc26b55cfbce055524dcaa4bc0fbe7db">
  <xsd:schema xmlns:xsd="http://www.w3.org/2001/XMLSchema" xmlns:xs="http://www.w3.org/2001/XMLSchema" xmlns:p="http://schemas.microsoft.com/office/2006/metadata/properties" xmlns:ns2="8b7f51a1-1f43-401f-bf95-153a5bc1e7bd" xmlns:ns3="d92a2e90-a3d9-4708-b957-2ada226d7823" targetNamespace="http://schemas.microsoft.com/office/2006/metadata/properties" ma:root="true" ma:fieldsID="c11620c60748b31088983297800da154" ns2:_="" ns3:_="">
    <xsd:import namespace="8b7f51a1-1f43-401f-bf95-153a5bc1e7bd"/>
    <xsd:import namespace="d92a2e90-a3d9-4708-b957-2ada226d7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7f51a1-1f43-401f-bf95-153a5bc1e7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2a2e90-a3d9-4708-b957-2ada226d782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767F69-35E5-443D-8EEA-52B51DAE7E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7f51a1-1f43-401f-bf95-153a5bc1e7bd"/>
    <ds:schemaRef ds:uri="d92a2e90-a3d9-4708-b957-2ada226d7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44B2D5-E9F4-4F4C-AEEA-76B12C42C7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597CCE-B096-4354-9249-6CB9312015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85</Words>
  <Characters>2197</Characters>
  <Application>Microsoft Office Word</Application>
  <DocSecurity>0</DocSecurity>
  <Lines>18</Lines>
  <Paragraphs>5</Paragraphs>
  <ScaleCrop>false</ScaleCrop>
  <Company>bewglobal</Company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ileman</dc:creator>
  <cp:keywords/>
  <dc:description/>
  <cp:lastModifiedBy>Austin Ma</cp:lastModifiedBy>
  <cp:revision>4</cp:revision>
  <dcterms:created xsi:type="dcterms:W3CDTF">2017-04-27T17:44:00Z</dcterms:created>
  <dcterms:modified xsi:type="dcterms:W3CDTF">2021-11-1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8DF731E751244B957C2362E44676B4</vt:lpwstr>
  </property>
</Properties>
</file>